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20F4F" w14:textId="0C4BAAD3" w:rsidR="00005FE2" w:rsidRPr="00005FE2" w:rsidRDefault="00005FE2" w:rsidP="00005FE2">
      <w:pPr>
        <w:rPr>
          <w:i/>
          <w:iCs/>
        </w:rPr>
      </w:pPr>
      <w:r w:rsidRPr="00005FE2">
        <w:rPr>
          <w:i/>
          <w:iCs/>
        </w:rPr>
        <w:t xml:space="preserve">Argumentative essay on how tv shaped </w:t>
      </w:r>
      <w:r w:rsidRPr="00D469EC">
        <w:rPr>
          <w:i/>
          <w:iCs/>
        </w:rPr>
        <w:t>people’s</w:t>
      </w:r>
      <w:r w:rsidRPr="00005FE2">
        <w:rPr>
          <w:i/>
          <w:iCs/>
        </w:rPr>
        <w:t xml:space="preserve"> view in </w:t>
      </w:r>
      <w:r w:rsidRPr="00D469EC">
        <w:rPr>
          <w:i/>
          <w:iCs/>
        </w:rPr>
        <w:t>America</w:t>
      </w:r>
      <w:r w:rsidRPr="00005FE2">
        <w:rPr>
          <w:i/>
          <w:iCs/>
        </w:rPr>
        <w:t xml:space="preserve"> in the 50s and 60s</w:t>
      </w:r>
    </w:p>
    <w:p w14:paraId="7206FD1E" w14:textId="77777777" w:rsidR="00D15BD5" w:rsidRPr="00D469EC" w:rsidRDefault="00D15BD5">
      <w:pPr>
        <w:rPr>
          <w:i/>
          <w:iCs/>
        </w:rPr>
      </w:pPr>
    </w:p>
    <w:sectPr w:rsidR="00D15BD5" w:rsidRPr="00D469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2MjIxNzKxNLJQ0lEKTi0uzszPAykwrAUAyILl8iwAAAA="/>
  </w:docVars>
  <w:rsids>
    <w:rsidRoot w:val="00005FE2"/>
    <w:rsid w:val="00005FE2"/>
    <w:rsid w:val="00D15BD5"/>
    <w:rsid w:val="00D4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B2"/>
  <w15:chartTrackingRefBased/>
  <w15:docId w15:val="{E81CC1DD-9B9E-453F-8C24-AB2D90FEE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0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08:00Z</dcterms:created>
  <dcterms:modified xsi:type="dcterms:W3CDTF">2022-05-16T15:09:00Z</dcterms:modified>
</cp:coreProperties>
</file>